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FA67A2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7006C">
        <w:rPr>
          <w:rFonts w:eastAsia="Times New Roman"/>
        </w:rPr>
        <w:t xml:space="preserve"> – Secondary Component</w:t>
      </w:r>
    </w:p>
    <w:p w14:paraId="7A5A68F0" w14:textId="07AA59A4" w:rsidR="00EA581C" w:rsidRDefault="00B6436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mercial</w:t>
      </w:r>
      <w:r w:rsidR="006E0EAE">
        <w:rPr>
          <w:rFonts w:eastAsia="Times New Roman"/>
        </w:rPr>
        <w:t xml:space="preserve"> &amp; </w:t>
      </w:r>
      <w:r>
        <w:rPr>
          <w:rFonts w:eastAsia="Times New Roman"/>
        </w:rPr>
        <w:t>Advertising Ar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0.0402</w:t>
      </w:r>
    </w:p>
    <w:p w14:paraId="3FD86B02" w14:textId="38C5D556" w:rsidR="00E60D07" w:rsidRPr="00D7006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7006C">
        <w:rPr>
          <w:rFonts w:eastAsia="Times New Roman"/>
          <w:sz w:val="24"/>
          <w:szCs w:val="24"/>
        </w:rPr>
        <w:t>H</w:t>
      </w:r>
      <w:r w:rsidR="00E60D07" w:rsidRPr="00D7006C">
        <w:rPr>
          <w:rFonts w:eastAsia="Times New Roman"/>
          <w:sz w:val="24"/>
          <w:szCs w:val="24"/>
        </w:rPr>
        <w:t xml:space="preserve">igh </w:t>
      </w:r>
      <w:r w:rsidRPr="00D7006C">
        <w:rPr>
          <w:rFonts w:eastAsia="Times New Roman"/>
          <w:sz w:val="24"/>
          <w:szCs w:val="24"/>
        </w:rPr>
        <w:t>S</w:t>
      </w:r>
      <w:r w:rsidR="00E60D07" w:rsidRPr="00D7006C">
        <w:rPr>
          <w:rFonts w:eastAsia="Times New Roman"/>
          <w:sz w:val="24"/>
          <w:szCs w:val="24"/>
        </w:rPr>
        <w:t xml:space="preserve">chool </w:t>
      </w:r>
      <w:r w:rsidRPr="00D7006C">
        <w:rPr>
          <w:rFonts w:eastAsia="Times New Roman"/>
          <w:sz w:val="24"/>
          <w:szCs w:val="24"/>
        </w:rPr>
        <w:t>G</w:t>
      </w:r>
      <w:r w:rsidR="00E60D07" w:rsidRPr="00D7006C">
        <w:rPr>
          <w:rFonts w:eastAsia="Times New Roman"/>
          <w:sz w:val="24"/>
          <w:szCs w:val="24"/>
        </w:rPr>
        <w:t xml:space="preserve">raduation </w:t>
      </w:r>
      <w:r w:rsidR="00C57C40" w:rsidRPr="00D7006C">
        <w:rPr>
          <w:rFonts w:eastAsia="Times New Roman"/>
          <w:sz w:val="24"/>
          <w:szCs w:val="24"/>
        </w:rPr>
        <w:t>Y</w:t>
      </w:r>
      <w:r w:rsidR="00E60D07" w:rsidRPr="00D7006C">
        <w:rPr>
          <w:rFonts w:eastAsia="Times New Roman"/>
          <w:sz w:val="24"/>
          <w:szCs w:val="24"/>
        </w:rPr>
        <w:t>ears 20</w:t>
      </w:r>
      <w:r w:rsidR="00EA581C" w:rsidRPr="00D7006C">
        <w:rPr>
          <w:rFonts w:eastAsia="Times New Roman"/>
          <w:sz w:val="24"/>
          <w:szCs w:val="24"/>
        </w:rPr>
        <w:t>2</w:t>
      </w:r>
      <w:r w:rsidR="004D4EFE" w:rsidRPr="00D7006C">
        <w:rPr>
          <w:rFonts w:eastAsia="Times New Roman"/>
          <w:sz w:val="24"/>
          <w:szCs w:val="24"/>
        </w:rPr>
        <w:t>2</w:t>
      </w:r>
      <w:r w:rsidR="00E60D07" w:rsidRPr="00D7006C">
        <w:rPr>
          <w:rFonts w:eastAsia="Times New Roman"/>
          <w:sz w:val="24"/>
          <w:szCs w:val="24"/>
        </w:rPr>
        <w:t>, 202</w:t>
      </w:r>
      <w:r w:rsidR="004D4EFE" w:rsidRPr="00D7006C">
        <w:rPr>
          <w:rFonts w:eastAsia="Times New Roman"/>
          <w:sz w:val="24"/>
          <w:szCs w:val="24"/>
        </w:rPr>
        <w:t>3</w:t>
      </w:r>
      <w:r w:rsidR="00E60D07" w:rsidRPr="00D7006C">
        <w:rPr>
          <w:rFonts w:eastAsia="Times New Roman"/>
          <w:sz w:val="24"/>
          <w:szCs w:val="24"/>
        </w:rPr>
        <w:t>, 202</w:t>
      </w:r>
      <w:bookmarkEnd w:id="0"/>
      <w:r w:rsidR="004D4EFE" w:rsidRPr="00D7006C">
        <w:rPr>
          <w:rFonts w:eastAsia="Times New Roman"/>
          <w:sz w:val="24"/>
          <w:szCs w:val="24"/>
        </w:rPr>
        <w:t>4</w:t>
      </w:r>
    </w:p>
    <w:p w14:paraId="523AF23E" w14:textId="23E6EA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6436E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93D46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1"/>
      <w:tr w:rsidR="00B6436E" w:rsidRPr="00E60D07" w14:paraId="594B24A7" w14:textId="77777777" w:rsidTr="00B6436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1DA532E" w:rsidR="00B6436E" w:rsidRPr="00EA581C" w:rsidRDefault="00B6436E" w:rsidP="00B6436E">
            <w:pPr>
              <w:rPr>
                <w:rFonts w:eastAsia="Times New Roman" w:cs="Arial"/>
              </w:rPr>
            </w:pPr>
            <w:r w:rsidRPr="00D66760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ABC42E0" w:rsidR="00B6436E" w:rsidRPr="00EA581C" w:rsidRDefault="00B6436E" w:rsidP="00B6436E">
            <w:pPr>
              <w:rPr>
                <w:rFonts w:eastAsia="Times New Roman" w:cs="Arial"/>
              </w:rPr>
            </w:pPr>
            <w:r w:rsidRPr="00D66760">
              <w:t>Identify career paths and occupational requirements within the profession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C69F2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426F0EA" w14:textId="535E87D4" w:rsidR="00B6436E" w:rsidRPr="007471BF" w:rsidRDefault="00B6436E" w:rsidP="00B6436E">
            <w:r w:rsidRPr="00D66760">
              <w:t>102</w:t>
            </w:r>
          </w:p>
        </w:tc>
        <w:tc>
          <w:tcPr>
            <w:tcW w:w="7650" w:type="dxa"/>
            <w:vAlign w:val="center"/>
          </w:tcPr>
          <w:p w14:paraId="24F529D6" w14:textId="6C8DC4E7" w:rsidR="00B6436E" w:rsidRPr="004D4EFE" w:rsidRDefault="00B6436E" w:rsidP="00B6436E">
            <w:r w:rsidRPr="00D66760">
              <w:t>RESERVED</w:t>
            </w:r>
          </w:p>
        </w:tc>
        <w:tc>
          <w:tcPr>
            <w:tcW w:w="1620" w:type="dxa"/>
            <w:vAlign w:val="center"/>
          </w:tcPr>
          <w:p w14:paraId="6C52AEA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02906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BE9370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428971" w14:textId="15C7B98C" w:rsidR="00B6436E" w:rsidRPr="007471BF" w:rsidRDefault="00B6436E" w:rsidP="00B6436E">
            <w:r w:rsidRPr="00D66760">
              <w:t>103</w:t>
            </w:r>
          </w:p>
        </w:tc>
        <w:tc>
          <w:tcPr>
            <w:tcW w:w="7650" w:type="dxa"/>
            <w:vAlign w:val="center"/>
          </w:tcPr>
          <w:p w14:paraId="5B9FA7BD" w14:textId="2A25EB6E" w:rsidR="00B6436E" w:rsidRPr="004D4EFE" w:rsidRDefault="00B6436E" w:rsidP="00B6436E">
            <w:r w:rsidRPr="00D66760">
              <w:t>RESERVED</w:t>
            </w:r>
          </w:p>
        </w:tc>
        <w:tc>
          <w:tcPr>
            <w:tcW w:w="1620" w:type="dxa"/>
            <w:vAlign w:val="center"/>
          </w:tcPr>
          <w:p w14:paraId="16F2E8E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FDCFD2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B1192C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931E895" w14:textId="0BC59DF3" w:rsidR="00B6436E" w:rsidRPr="007471BF" w:rsidRDefault="00B6436E" w:rsidP="00B6436E">
            <w:r w:rsidRPr="00D66760">
              <w:t>104</w:t>
            </w:r>
          </w:p>
        </w:tc>
        <w:tc>
          <w:tcPr>
            <w:tcW w:w="7650" w:type="dxa"/>
            <w:vAlign w:val="center"/>
          </w:tcPr>
          <w:p w14:paraId="0AB48FAC" w14:textId="37493597" w:rsidR="00B6436E" w:rsidRPr="004D4EFE" w:rsidRDefault="00B6436E" w:rsidP="00B6436E">
            <w:r w:rsidRPr="00D66760">
              <w:t>Apply copyright laws in communication.</w:t>
            </w:r>
          </w:p>
        </w:tc>
        <w:tc>
          <w:tcPr>
            <w:tcW w:w="1620" w:type="dxa"/>
            <w:vAlign w:val="center"/>
          </w:tcPr>
          <w:p w14:paraId="4BF8708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02E4D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B1B7C7" w:rsidR="00E60D07" w:rsidRDefault="00E60D07" w:rsidP="00E60D07">
      <w:pPr>
        <w:pStyle w:val="Heading2"/>
      </w:pPr>
      <w:r>
        <w:t>200</w:t>
      </w:r>
      <w:r w:rsidR="00B6436E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AB47DE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7D3CCF8" w14:textId="77777777" w:rsidTr="00B6436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36AB3C3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7CA13BF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dentify safety protocols related to ergonomic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6B27CC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B513863" w14:textId="7E840371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2</w:t>
            </w:r>
          </w:p>
        </w:tc>
        <w:tc>
          <w:tcPr>
            <w:tcW w:w="7650" w:type="dxa"/>
            <w:vAlign w:val="center"/>
          </w:tcPr>
          <w:p w14:paraId="55ED1763" w14:textId="0B92740C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Follow safety requirements for use of hardware, software</w:t>
            </w:r>
            <w:r w:rsidR="005A505E">
              <w:t>,</w:t>
            </w:r>
            <w:r w:rsidRPr="00131EC3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03A7209D" w14:textId="733F4C14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C2E134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E178321" w14:textId="27514C1A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3</w:t>
            </w:r>
          </w:p>
        </w:tc>
        <w:tc>
          <w:tcPr>
            <w:tcW w:w="7650" w:type="dxa"/>
            <w:vAlign w:val="center"/>
          </w:tcPr>
          <w:p w14:paraId="170E6E85" w14:textId="00DD1AB6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Use and maintain hand tools following established safety protocols.</w:t>
            </w:r>
          </w:p>
        </w:tc>
        <w:tc>
          <w:tcPr>
            <w:tcW w:w="1620" w:type="dxa"/>
            <w:vAlign w:val="center"/>
          </w:tcPr>
          <w:p w14:paraId="1FB29C97" w14:textId="7114855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4177C0F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B22CAE6" w14:textId="34625AD0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4</w:t>
            </w:r>
          </w:p>
        </w:tc>
        <w:tc>
          <w:tcPr>
            <w:tcW w:w="7650" w:type="dxa"/>
            <w:vAlign w:val="center"/>
          </w:tcPr>
          <w:p w14:paraId="70CEB03E" w14:textId="626F4B09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Use, store, and dispose of paints, solvents, and chemicals according to OSHA regulations.</w:t>
            </w:r>
          </w:p>
        </w:tc>
        <w:tc>
          <w:tcPr>
            <w:tcW w:w="1620" w:type="dxa"/>
            <w:vAlign w:val="center"/>
          </w:tcPr>
          <w:p w14:paraId="444C40CC" w14:textId="0841627E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9EAC9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1461B6F" w14:textId="73728F01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5</w:t>
            </w:r>
          </w:p>
        </w:tc>
        <w:tc>
          <w:tcPr>
            <w:tcW w:w="7650" w:type="dxa"/>
            <w:vAlign w:val="center"/>
          </w:tcPr>
          <w:p w14:paraId="59975919" w14:textId="4BD08452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Demonstrate cutting procedures following established safety protocols.</w:t>
            </w:r>
          </w:p>
        </w:tc>
        <w:tc>
          <w:tcPr>
            <w:tcW w:w="1620" w:type="dxa"/>
            <w:vAlign w:val="center"/>
          </w:tcPr>
          <w:p w14:paraId="1E4203E1" w14:textId="2880E57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47B4C6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8B5703C" w14:textId="2547CEC5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6</w:t>
            </w:r>
          </w:p>
        </w:tc>
        <w:tc>
          <w:tcPr>
            <w:tcW w:w="7650" w:type="dxa"/>
            <w:vAlign w:val="center"/>
          </w:tcPr>
          <w:p w14:paraId="439F889C" w14:textId="5315EF84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nvestigate hazard communication, environmental</w:t>
            </w:r>
            <w:r w:rsidR="005A505E">
              <w:t>,</w:t>
            </w:r>
            <w:r w:rsidRPr="00131EC3">
              <w:t xml:space="preserve"> and SDS laws.</w:t>
            </w:r>
          </w:p>
        </w:tc>
        <w:tc>
          <w:tcPr>
            <w:tcW w:w="1620" w:type="dxa"/>
            <w:vAlign w:val="center"/>
          </w:tcPr>
          <w:p w14:paraId="5A48A834" w14:textId="170A093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EB07B9B" w:rsidR="00E60D07" w:rsidRDefault="00E60D07" w:rsidP="007F79E0">
      <w:pPr>
        <w:pStyle w:val="Heading2"/>
      </w:pPr>
      <w:r>
        <w:t xml:space="preserve">300 </w:t>
      </w:r>
      <w:r w:rsidR="00B6436E">
        <w:t xml:space="preserve">Drawing and Illust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64783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963B85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F0239E8" w14:textId="762607A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1</w:t>
            </w:r>
          </w:p>
        </w:tc>
        <w:tc>
          <w:tcPr>
            <w:tcW w:w="7650" w:type="dxa"/>
            <w:vAlign w:val="center"/>
          </w:tcPr>
          <w:p w14:paraId="3374318E" w14:textId="285CBE3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using perspective.</w:t>
            </w:r>
          </w:p>
        </w:tc>
        <w:tc>
          <w:tcPr>
            <w:tcW w:w="1620" w:type="dxa"/>
            <w:hideMark/>
          </w:tcPr>
          <w:p w14:paraId="0B9DD7E0" w14:textId="0569F95A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8A0D7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1A4BEB3" w14:textId="77C53E9D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2</w:t>
            </w:r>
          </w:p>
        </w:tc>
        <w:tc>
          <w:tcPr>
            <w:tcW w:w="7650" w:type="dxa"/>
            <w:vAlign w:val="center"/>
          </w:tcPr>
          <w:p w14:paraId="1834969F" w14:textId="4D0E9A15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basic geometric and organic forms showing texture and tone.</w:t>
            </w:r>
          </w:p>
        </w:tc>
        <w:tc>
          <w:tcPr>
            <w:tcW w:w="1620" w:type="dxa"/>
          </w:tcPr>
          <w:p w14:paraId="34831114" w14:textId="4D8FA59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27387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C91099" w14:textId="7FDCE426" w:rsidR="00B6436E" w:rsidRPr="00D75E05" w:rsidRDefault="00B6436E" w:rsidP="00B6436E">
            <w:r w:rsidRPr="00502D02">
              <w:lastRenderedPageBreak/>
              <w:t>303</w:t>
            </w:r>
          </w:p>
        </w:tc>
        <w:tc>
          <w:tcPr>
            <w:tcW w:w="7650" w:type="dxa"/>
            <w:vAlign w:val="center"/>
          </w:tcPr>
          <w:p w14:paraId="338EA030" w14:textId="49D6459E" w:rsidR="00B6436E" w:rsidRPr="00D75E05" w:rsidRDefault="00B6436E" w:rsidP="00B6436E">
            <w:r w:rsidRPr="00502D02">
              <w:t>Draw line art.</w:t>
            </w:r>
          </w:p>
        </w:tc>
        <w:tc>
          <w:tcPr>
            <w:tcW w:w="1620" w:type="dxa"/>
          </w:tcPr>
          <w:p w14:paraId="01A42CC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4A26E0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107DC7" w14:textId="0833521A" w:rsidR="00B6436E" w:rsidRPr="00D75E05" w:rsidRDefault="00B6436E" w:rsidP="00B6436E">
            <w:r w:rsidRPr="00502D02">
              <w:t>304</w:t>
            </w:r>
          </w:p>
        </w:tc>
        <w:tc>
          <w:tcPr>
            <w:tcW w:w="7650" w:type="dxa"/>
            <w:vAlign w:val="center"/>
          </w:tcPr>
          <w:p w14:paraId="31B61E46" w14:textId="6BAD8619" w:rsidR="00B6436E" w:rsidRPr="00D75E05" w:rsidRDefault="00B6436E" w:rsidP="00B6436E">
            <w:r w:rsidRPr="00502D02">
              <w:t>Apply anatomy concepts in drawing.</w:t>
            </w:r>
          </w:p>
        </w:tc>
        <w:tc>
          <w:tcPr>
            <w:tcW w:w="1620" w:type="dxa"/>
          </w:tcPr>
          <w:p w14:paraId="32B43B3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CDE09A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67A4224" w14:textId="0BC211B8" w:rsidR="00B6436E" w:rsidRPr="00D75E05" w:rsidRDefault="00B6436E" w:rsidP="00B6436E">
            <w:r w:rsidRPr="00502D02">
              <w:t>305</w:t>
            </w:r>
          </w:p>
        </w:tc>
        <w:tc>
          <w:tcPr>
            <w:tcW w:w="7650" w:type="dxa"/>
            <w:vAlign w:val="center"/>
          </w:tcPr>
          <w:p w14:paraId="7B484846" w14:textId="23AEE69A" w:rsidR="00B6436E" w:rsidRPr="00D75E05" w:rsidRDefault="00B6436E" w:rsidP="00B6436E">
            <w:r w:rsidRPr="00502D02">
              <w:t>Draw from direct observation.</w:t>
            </w:r>
          </w:p>
        </w:tc>
        <w:tc>
          <w:tcPr>
            <w:tcW w:w="1620" w:type="dxa"/>
          </w:tcPr>
          <w:p w14:paraId="1F09A68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10AD29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A89CEE" w14:textId="073985B8" w:rsidR="00B6436E" w:rsidRPr="00D75E05" w:rsidRDefault="00B6436E" w:rsidP="00B6436E">
            <w:r w:rsidRPr="00502D02">
              <w:t>306</w:t>
            </w:r>
          </w:p>
        </w:tc>
        <w:tc>
          <w:tcPr>
            <w:tcW w:w="7650" w:type="dxa"/>
            <w:vAlign w:val="center"/>
          </w:tcPr>
          <w:p w14:paraId="399911CE" w14:textId="4F0092E9" w:rsidR="00B6436E" w:rsidRPr="00D75E05" w:rsidRDefault="00B6436E" w:rsidP="00B6436E">
            <w:r w:rsidRPr="00502D02">
              <w:t>Produce illustrations using various media.</w:t>
            </w:r>
          </w:p>
        </w:tc>
        <w:tc>
          <w:tcPr>
            <w:tcW w:w="1620" w:type="dxa"/>
          </w:tcPr>
          <w:p w14:paraId="404CE04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AA753B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A3C84E0" w14:textId="77605397" w:rsidR="00B6436E" w:rsidRPr="00D75E05" w:rsidRDefault="00B6436E" w:rsidP="00B6436E">
            <w:r w:rsidRPr="00502D02">
              <w:t>307</w:t>
            </w:r>
          </w:p>
        </w:tc>
        <w:tc>
          <w:tcPr>
            <w:tcW w:w="7650" w:type="dxa"/>
            <w:vAlign w:val="center"/>
          </w:tcPr>
          <w:p w14:paraId="0EC260B7" w14:textId="04D1C495" w:rsidR="00B6436E" w:rsidRPr="00D75E05" w:rsidRDefault="00B6436E" w:rsidP="00B6436E">
            <w:r w:rsidRPr="00502D02">
              <w:t>Illustrate using value.</w:t>
            </w:r>
          </w:p>
        </w:tc>
        <w:tc>
          <w:tcPr>
            <w:tcW w:w="1620" w:type="dxa"/>
          </w:tcPr>
          <w:p w14:paraId="5205101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18A590A" w:rsidR="007F79E0" w:rsidRDefault="007F79E0" w:rsidP="007F79E0">
      <w:pPr>
        <w:pStyle w:val="Heading2"/>
      </w:pPr>
      <w:r>
        <w:t xml:space="preserve">400 </w:t>
      </w:r>
      <w:r w:rsidR="00B6436E">
        <w:t>Color Theory and Appl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8938D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791966A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9A866F3" w14:textId="7DC9439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1</w:t>
            </w:r>
          </w:p>
        </w:tc>
        <w:tc>
          <w:tcPr>
            <w:tcW w:w="7650" w:type="dxa"/>
            <w:vAlign w:val="center"/>
          </w:tcPr>
          <w:p w14:paraId="0C82466E" w14:textId="03696F32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the basic structure of color (hue, saturation, brightness) to generate color solutions.</w:t>
            </w:r>
          </w:p>
        </w:tc>
        <w:tc>
          <w:tcPr>
            <w:tcW w:w="1620" w:type="dxa"/>
            <w:hideMark/>
          </w:tcPr>
          <w:p w14:paraId="7CD4AEBE" w14:textId="539A309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F81F3B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E830D7F" w14:textId="4703732C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2</w:t>
            </w:r>
          </w:p>
        </w:tc>
        <w:tc>
          <w:tcPr>
            <w:tcW w:w="7650" w:type="dxa"/>
            <w:vAlign w:val="center"/>
          </w:tcPr>
          <w:p w14:paraId="64A9A743" w14:textId="6E488C3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appropriate color schemes to generate design solutions.</w:t>
            </w:r>
          </w:p>
        </w:tc>
        <w:tc>
          <w:tcPr>
            <w:tcW w:w="1620" w:type="dxa"/>
          </w:tcPr>
          <w:p w14:paraId="5B82A548" w14:textId="671BF7FD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24F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B4AC167" w14:textId="1D88C9B7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3</w:t>
            </w:r>
          </w:p>
        </w:tc>
        <w:tc>
          <w:tcPr>
            <w:tcW w:w="7650" w:type="dxa"/>
            <w:vAlign w:val="center"/>
          </w:tcPr>
          <w:p w14:paraId="2DEA73F8" w14:textId="1470F6EA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Identify color models including additive and subtractive color.</w:t>
            </w:r>
          </w:p>
        </w:tc>
        <w:tc>
          <w:tcPr>
            <w:tcW w:w="1620" w:type="dxa"/>
          </w:tcPr>
          <w:p w14:paraId="166FCC22" w14:textId="27C72561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E8E32EE" w:rsidR="007F79E0" w:rsidRDefault="007F79E0" w:rsidP="007F79E0">
      <w:pPr>
        <w:pStyle w:val="Heading2"/>
      </w:pPr>
      <w:r>
        <w:t xml:space="preserve">500 </w:t>
      </w:r>
      <w:r w:rsidR="00B6436E">
        <w:t>Digital Ima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E8D5DE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2"/>
      <w:tr w:rsidR="00B6436E" w:rsidRPr="00E60D07" w14:paraId="64B4DFE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D6D65B" w14:textId="1E5ED183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1</w:t>
            </w:r>
          </w:p>
        </w:tc>
        <w:tc>
          <w:tcPr>
            <w:tcW w:w="7650" w:type="dxa"/>
            <w:vAlign w:val="center"/>
          </w:tcPr>
          <w:p w14:paraId="43EA4BD5" w14:textId="0F279E6E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Execute image scanning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C04BD6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9FF0FDE" w14:textId="5321E7F6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2</w:t>
            </w:r>
          </w:p>
        </w:tc>
        <w:tc>
          <w:tcPr>
            <w:tcW w:w="7650" w:type="dxa"/>
            <w:vAlign w:val="center"/>
          </w:tcPr>
          <w:p w14:paraId="191074CB" w14:textId="02BFA535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Identify the properties of vector and raster images.</w:t>
            </w:r>
          </w:p>
        </w:tc>
        <w:tc>
          <w:tcPr>
            <w:tcW w:w="1620" w:type="dxa"/>
            <w:vAlign w:val="center"/>
          </w:tcPr>
          <w:p w14:paraId="275D4B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3A65B3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616618E" w14:textId="4180C1A9" w:rsidR="00B6436E" w:rsidRPr="00E20E4E" w:rsidRDefault="00B6436E" w:rsidP="00B6436E">
            <w:r w:rsidRPr="00C3279F">
              <w:t>503</w:t>
            </w:r>
          </w:p>
        </w:tc>
        <w:tc>
          <w:tcPr>
            <w:tcW w:w="7650" w:type="dxa"/>
            <w:vAlign w:val="center"/>
          </w:tcPr>
          <w:p w14:paraId="23A934D8" w14:textId="1ED46E59" w:rsidR="00B6436E" w:rsidRPr="00E20E4E" w:rsidRDefault="00B6436E" w:rsidP="00B6436E">
            <w:r w:rsidRPr="00C3279F">
              <w:t>Utilize basic functions of a page layout software.</w:t>
            </w:r>
          </w:p>
        </w:tc>
        <w:tc>
          <w:tcPr>
            <w:tcW w:w="1620" w:type="dxa"/>
            <w:vAlign w:val="center"/>
          </w:tcPr>
          <w:p w14:paraId="2D5CF5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6F3CF6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8B9ED2D" w14:textId="6D1CD830" w:rsidR="00B6436E" w:rsidRPr="00E20E4E" w:rsidRDefault="00B6436E" w:rsidP="00B6436E">
            <w:r w:rsidRPr="00C3279F">
              <w:t>504</w:t>
            </w:r>
          </w:p>
        </w:tc>
        <w:tc>
          <w:tcPr>
            <w:tcW w:w="7650" w:type="dxa"/>
            <w:vAlign w:val="center"/>
          </w:tcPr>
          <w:p w14:paraId="0FCCDC0D" w14:textId="0D86056F" w:rsidR="00B6436E" w:rsidRPr="00E20E4E" w:rsidRDefault="00B6436E" w:rsidP="00B6436E">
            <w:r w:rsidRPr="00C3279F">
              <w:t>Utilize intermediate functions of a page layout software.</w:t>
            </w:r>
          </w:p>
        </w:tc>
        <w:tc>
          <w:tcPr>
            <w:tcW w:w="1620" w:type="dxa"/>
            <w:vAlign w:val="center"/>
          </w:tcPr>
          <w:p w14:paraId="4122863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B407B1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5DE3EC9" w14:textId="193A0536" w:rsidR="00B6436E" w:rsidRPr="00E20E4E" w:rsidRDefault="00B6436E" w:rsidP="00B6436E">
            <w:r w:rsidRPr="00C3279F">
              <w:t>505</w:t>
            </w:r>
          </w:p>
        </w:tc>
        <w:tc>
          <w:tcPr>
            <w:tcW w:w="7650" w:type="dxa"/>
            <w:vAlign w:val="center"/>
          </w:tcPr>
          <w:p w14:paraId="5A1B6F0C" w14:textId="35AD43FC" w:rsidR="00B6436E" w:rsidRPr="00E20E4E" w:rsidRDefault="00B6436E" w:rsidP="00B6436E">
            <w:r w:rsidRPr="00C3279F">
              <w:t>Utilize basic functions of a vector-based drawing program.</w:t>
            </w:r>
          </w:p>
        </w:tc>
        <w:tc>
          <w:tcPr>
            <w:tcW w:w="1620" w:type="dxa"/>
            <w:vAlign w:val="center"/>
          </w:tcPr>
          <w:p w14:paraId="69800A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AFA4D6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CEA9CCF" w14:textId="1FAB073E" w:rsidR="00B6436E" w:rsidRPr="00E20E4E" w:rsidRDefault="00B6436E" w:rsidP="00B6436E">
            <w:r w:rsidRPr="00C3279F">
              <w:t>506</w:t>
            </w:r>
          </w:p>
        </w:tc>
        <w:tc>
          <w:tcPr>
            <w:tcW w:w="7650" w:type="dxa"/>
            <w:vAlign w:val="center"/>
          </w:tcPr>
          <w:p w14:paraId="4F8EA0B1" w14:textId="11A465FE" w:rsidR="00B6436E" w:rsidRPr="00E20E4E" w:rsidRDefault="00B6436E" w:rsidP="00B6436E">
            <w:r w:rsidRPr="00C3279F">
              <w:t>Utilize intermediate functions of a vector-based drawing program.</w:t>
            </w:r>
          </w:p>
        </w:tc>
        <w:tc>
          <w:tcPr>
            <w:tcW w:w="1620" w:type="dxa"/>
            <w:vAlign w:val="center"/>
          </w:tcPr>
          <w:p w14:paraId="2DB78A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EDAAF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FFDC886" w14:textId="19F432A1" w:rsidR="00B6436E" w:rsidRPr="00E20E4E" w:rsidRDefault="00B6436E" w:rsidP="00B6436E">
            <w:r w:rsidRPr="00C3279F">
              <w:t>507</w:t>
            </w:r>
          </w:p>
        </w:tc>
        <w:tc>
          <w:tcPr>
            <w:tcW w:w="7650" w:type="dxa"/>
            <w:vAlign w:val="center"/>
          </w:tcPr>
          <w:p w14:paraId="5602AAC0" w14:textId="6A7D90E1" w:rsidR="00B6436E" w:rsidRPr="00E20E4E" w:rsidRDefault="00B6436E" w:rsidP="00B6436E">
            <w:r w:rsidRPr="00C3279F">
              <w:t>Utilize basic functions of a raster-based image editing software.</w:t>
            </w:r>
          </w:p>
        </w:tc>
        <w:tc>
          <w:tcPr>
            <w:tcW w:w="1620" w:type="dxa"/>
            <w:vAlign w:val="center"/>
          </w:tcPr>
          <w:p w14:paraId="3F5D5B1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FFFECA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FB18601" w14:textId="257C70CD" w:rsidR="00B6436E" w:rsidRPr="00E20E4E" w:rsidRDefault="00B6436E" w:rsidP="00B6436E">
            <w:r w:rsidRPr="00C3279F">
              <w:t>508</w:t>
            </w:r>
          </w:p>
        </w:tc>
        <w:tc>
          <w:tcPr>
            <w:tcW w:w="7650" w:type="dxa"/>
            <w:vAlign w:val="center"/>
          </w:tcPr>
          <w:p w14:paraId="186E9A46" w14:textId="4B1475BD" w:rsidR="00B6436E" w:rsidRPr="00E20E4E" w:rsidRDefault="00B6436E" w:rsidP="00B6436E">
            <w:r w:rsidRPr="00C3279F">
              <w:t>Utilize intermediate functions of a raster-based image editing software.</w:t>
            </w:r>
          </w:p>
        </w:tc>
        <w:tc>
          <w:tcPr>
            <w:tcW w:w="1620" w:type="dxa"/>
            <w:vAlign w:val="center"/>
          </w:tcPr>
          <w:p w14:paraId="662134F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72B0236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3CF7610" w14:textId="6AF5BBBC" w:rsidR="00B6436E" w:rsidRPr="006D1D8B" w:rsidRDefault="00B6436E" w:rsidP="00B6436E">
            <w:r w:rsidRPr="00C3279F">
              <w:t>509</w:t>
            </w:r>
          </w:p>
        </w:tc>
        <w:tc>
          <w:tcPr>
            <w:tcW w:w="7650" w:type="dxa"/>
            <w:vAlign w:val="center"/>
          </w:tcPr>
          <w:p w14:paraId="58F121EC" w14:textId="4BE1EF7C" w:rsidR="00B6436E" w:rsidRPr="006D1D8B" w:rsidRDefault="00B6436E" w:rsidP="00B6436E">
            <w:r w:rsidRPr="00C3279F">
              <w:t>Utilize use of input, output</w:t>
            </w:r>
            <w:r w:rsidR="005A505E">
              <w:t>,</w:t>
            </w:r>
            <w:r w:rsidRPr="00C3279F">
              <w:t xml:space="preserve"> and storage devices.</w:t>
            </w:r>
          </w:p>
        </w:tc>
        <w:tc>
          <w:tcPr>
            <w:tcW w:w="1620" w:type="dxa"/>
            <w:vAlign w:val="center"/>
          </w:tcPr>
          <w:p w14:paraId="35AF39F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4FB3C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EBE8A5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3773CAB" w14:textId="7C93DD99" w:rsidR="00B6436E" w:rsidRPr="006D1D8B" w:rsidRDefault="00B6436E" w:rsidP="00B6436E">
            <w:r w:rsidRPr="00C3279F">
              <w:t>510</w:t>
            </w:r>
          </w:p>
        </w:tc>
        <w:tc>
          <w:tcPr>
            <w:tcW w:w="7650" w:type="dxa"/>
            <w:vAlign w:val="center"/>
          </w:tcPr>
          <w:p w14:paraId="505F5219" w14:textId="4FA925B3" w:rsidR="00B6436E" w:rsidRPr="006D1D8B" w:rsidRDefault="00B6436E" w:rsidP="00B6436E">
            <w:r w:rsidRPr="00C3279F">
              <w:t xml:space="preserve">Utilize different file formats. </w:t>
            </w:r>
          </w:p>
        </w:tc>
        <w:tc>
          <w:tcPr>
            <w:tcW w:w="1620" w:type="dxa"/>
            <w:vAlign w:val="center"/>
          </w:tcPr>
          <w:p w14:paraId="73DD6B1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21B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4ED8F8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CB3024B" w14:textId="27182C41" w:rsidR="00B6436E" w:rsidRPr="006D1D8B" w:rsidRDefault="00B6436E" w:rsidP="00B6436E">
            <w:r w:rsidRPr="00C3279F">
              <w:t>511</w:t>
            </w:r>
          </w:p>
        </w:tc>
        <w:tc>
          <w:tcPr>
            <w:tcW w:w="7650" w:type="dxa"/>
            <w:vAlign w:val="center"/>
          </w:tcPr>
          <w:p w14:paraId="6A6BB2F6" w14:textId="6566867D" w:rsidR="00B6436E" w:rsidRPr="006D1D8B" w:rsidRDefault="00B6436E" w:rsidP="00B6436E">
            <w:r w:rsidRPr="00C3279F">
              <w:t>Organize and manage digital files.</w:t>
            </w:r>
          </w:p>
        </w:tc>
        <w:tc>
          <w:tcPr>
            <w:tcW w:w="1620" w:type="dxa"/>
            <w:vAlign w:val="center"/>
          </w:tcPr>
          <w:p w14:paraId="40BD7EA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B0AD1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7FB94B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D08F888" w14:textId="29425130" w:rsidR="00B6436E" w:rsidRPr="006D1D8B" w:rsidRDefault="00B6436E" w:rsidP="00B6436E">
            <w:r w:rsidRPr="00C3279F">
              <w:t>512</w:t>
            </w:r>
          </w:p>
        </w:tc>
        <w:tc>
          <w:tcPr>
            <w:tcW w:w="7650" w:type="dxa"/>
            <w:vAlign w:val="center"/>
          </w:tcPr>
          <w:p w14:paraId="0C33654E" w14:textId="703167DD" w:rsidR="00B6436E" w:rsidRPr="006D1D8B" w:rsidRDefault="00B6436E" w:rsidP="00B6436E">
            <w:r w:rsidRPr="00C3279F">
              <w:t>Utilize basic functions of web or mobile design software.</w:t>
            </w:r>
          </w:p>
        </w:tc>
        <w:tc>
          <w:tcPr>
            <w:tcW w:w="1620" w:type="dxa"/>
            <w:vAlign w:val="center"/>
          </w:tcPr>
          <w:p w14:paraId="2AC22A6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11BF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109B418" w:rsidR="007F79E0" w:rsidRDefault="007F79E0" w:rsidP="007F79E0">
      <w:pPr>
        <w:pStyle w:val="Heading2"/>
      </w:pPr>
      <w:r>
        <w:lastRenderedPageBreak/>
        <w:t xml:space="preserve">600 </w:t>
      </w:r>
      <w:r w:rsidR="00B6436E">
        <w:t>Design, Layout</w:t>
      </w:r>
      <w:r w:rsidR="005A505E">
        <w:t>,</w:t>
      </w:r>
      <w:r w:rsidR="00B6436E">
        <w:t xml:space="preserve"> and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36B008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45BEF1EA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3A14760" w14:textId="3EDD0E99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1</w:t>
            </w:r>
          </w:p>
        </w:tc>
        <w:tc>
          <w:tcPr>
            <w:tcW w:w="7650" w:type="dxa"/>
            <w:vAlign w:val="center"/>
          </w:tcPr>
          <w:p w14:paraId="6D3BFECC" w14:textId="4769CB7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Research the history of advertising desig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414A3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953893B" w14:textId="1B372C47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2</w:t>
            </w:r>
          </w:p>
        </w:tc>
        <w:tc>
          <w:tcPr>
            <w:tcW w:w="7650" w:type="dxa"/>
            <w:vAlign w:val="center"/>
          </w:tcPr>
          <w:p w14:paraId="24C47381" w14:textId="5B821F1C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Apply elements and principles of design.</w:t>
            </w:r>
          </w:p>
        </w:tc>
        <w:tc>
          <w:tcPr>
            <w:tcW w:w="1620" w:type="dxa"/>
            <w:vAlign w:val="center"/>
          </w:tcPr>
          <w:p w14:paraId="1F8FD1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AEDD74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CFE745" w14:textId="06839031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3</w:t>
            </w:r>
          </w:p>
        </w:tc>
        <w:tc>
          <w:tcPr>
            <w:tcW w:w="7650" w:type="dxa"/>
            <w:vAlign w:val="center"/>
          </w:tcPr>
          <w:p w14:paraId="60E81024" w14:textId="1A49FCB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Interpret a creative or design brief.</w:t>
            </w:r>
          </w:p>
        </w:tc>
        <w:tc>
          <w:tcPr>
            <w:tcW w:w="1620" w:type="dxa"/>
            <w:vAlign w:val="center"/>
          </w:tcPr>
          <w:p w14:paraId="41C0194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0E27794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1695A2C" w14:textId="2C215686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4</w:t>
            </w:r>
          </w:p>
        </w:tc>
        <w:tc>
          <w:tcPr>
            <w:tcW w:w="7650" w:type="dxa"/>
            <w:vAlign w:val="center"/>
          </w:tcPr>
          <w:p w14:paraId="01B52E05" w14:textId="5C4ECE2A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Produce thumbnails, roughs</w:t>
            </w:r>
            <w:r w:rsidR="005A505E">
              <w:t>,</w:t>
            </w:r>
            <w:r w:rsidRPr="00E21F86">
              <w:t xml:space="preserve"> and comprehensive.</w:t>
            </w:r>
          </w:p>
        </w:tc>
        <w:tc>
          <w:tcPr>
            <w:tcW w:w="1620" w:type="dxa"/>
            <w:vAlign w:val="center"/>
          </w:tcPr>
          <w:p w14:paraId="1EB315B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DA92E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3D1A54B" w14:textId="5E467FAC" w:rsidR="00B6436E" w:rsidRPr="005B0B1F" w:rsidRDefault="00B6436E" w:rsidP="00B6436E">
            <w:r w:rsidRPr="00E21F86">
              <w:t>605</w:t>
            </w:r>
          </w:p>
        </w:tc>
        <w:tc>
          <w:tcPr>
            <w:tcW w:w="7650" w:type="dxa"/>
            <w:vAlign w:val="center"/>
          </w:tcPr>
          <w:p w14:paraId="4CBF3591" w14:textId="05F85916" w:rsidR="00B6436E" w:rsidRPr="005B0B1F" w:rsidRDefault="00B6436E" w:rsidP="00B6436E">
            <w:r w:rsidRPr="00E21F86">
              <w:t>Design a logo.</w:t>
            </w:r>
          </w:p>
        </w:tc>
        <w:tc>
          <w:tcPr>
            <w:tcW w:w="1620" w:type="dxa"/>
            <w:vAlign w:val="center"/>
          </w:tcPr>
          <w:p w14:paraId="5E76D7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65DBF23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330C14" w14:textId="41A643D1" w:rsidR="00B6436E" w:rsidRPr="005B0B1F" w:rsidRDefault="00B6436E" w:rsidP="00B6436E">
            <w:r w:rsidRPr="00E21F86">
              <w:t>606</w:t>
            </w:r>
          </w:p>
        </w:tc>
        <w:tc>
          <w:tcPr>
            <w:tcW w:w="7650" w:type="dxa"/>
            <w:vAlign w:val="center"/>
          </w:tcPr>
          <w:p w14:paraId="3C633CE6" w14:textId="4F8B3708" w:rsidR="00B6436E" w:rsidRPr="005B0B1F" w:rsidRDefault="00B6436E" w:rsidP="00B6436E">
            <w:r w:rsidRPr="00E21F86">
              <w:t>Create a design for a 3-D package.</w:t>
            </w:r>
          </w:p>
        </w:tc>
        <w:tc>
          <w:tcPr>
            <w:tcW w:w="1620" w:type="dxa"/>
            <w:vAlign w:val="center"/>
          </w:tcPr>
          <w:p w14:paraId="4624110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ADCDB8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E612D40" w14:textId="4A73765E" w:rsidR="00B6436E" w:rsidRPr="005B0B1F" w:rsidRDefault="00B6436E" w:rsidP="00B6436E">
            <w:r w:rsidRPr="00E21F86">
              <w:t>607</w:t>
            </w:r>
          </w:p>
        </w:tc>
        <w:tc>
          <w:tcPr>
            <w:tcW w:w="7650" w:type="dxa"/>
            <w:vAlign w:val="center"/>
          </w:tcPr>
          <w:p w14:paraId="3111C632" w14:textId="31BC6341" w:rsidR="00B6436E" w:rsidRPr="005B0B1F" w:rsidRDefault="00B6436E" w:rsidP="00B6436E">
            <w:r w:rsidRPr="00E21F86">
              <w:t>Utilize basic knowledge of printing processes.</w:t>
            </w:r>
          </w:p>
        </w:tc>
        <w:tc>
          <w:tcPr>
            <w:tcW w:w="1620" w:type="dxa"/>
            <w:vAlign w:val="center"/>
          </w:tcPr>
          <w:p w14:paraId="11ED2C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539AFF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57A191" w14:textId="23387EDF" w:rsidR="00B6436E" w:rsidRPr="00544EEF" w:rsidRDefault="00B6436E" w:rsidP="00B6436E">
            <w:r w:rsidRPr="00E21F86">
              <w:t>608</w:t>
            </w:r>
          </w:p>
        </w:tc>
        <w:tc>
          <w:tcPr>
            <w:tcW w:w="7650" w:type="dxa"/>
            <w:vAlign w:val="center"/>
          </w:tcPr>
          <w:p w14:paraId="5ADE1051" w14:textId="4967E4B6" w:rsidR="00B6436E" w:rsidRPr="00544EEF" w:rsidRDefault="00B6436E" w:rsidP="00B6436E">
            <w:r w:rsidRPr="00E21F86">
              <w:t>Design promotional materials.</w:t>
            </w:r>
          </w:p>
        </w:tc>
        <w:tc>
          <w:tcPr>
            <w:tcW w:w="1620" w:type="dxa"/>
            <w:vAlign w:val="center"/>
          </w:tcPr>
          <w:p w14:paraId="1424C8B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4234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E5D569F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F93AB8B" w14:textId="31BE00B2" w:rsidR="00B6436E" w:rsidRPr="00544EEF" w:rsidRDefault="00B6436E" w:rsidP="00B6436E">
            <w:r w:rsidRPr="00E21F86">
              <w:t>609</w:t>
            </w:r>
          </w:p>
        </w:tc>
        <w:tc>
          <w:tcPr>
            <w:tcW w:w="7650" w:type="dxa"/>
            <w:vAlign w:val="center"/>
          </w:tcPr>
          <w:p w14:paraId="5F28E469" w14:textId="612D79B0" w:rsidR="00B6436E" w:rsidRPr="00544EEF" w:rsidRDefault="00B6436E" w:rsidP="00B6436E">
            <w:r w:rsidRPr="00E21F86">
              <w:t>Prepare files for output.</w:t>
            </w:r>
          </w:p>
        </w:tc>
        <w:tc>
          <w:tcPr>
            <w:tcW w:w="1620" w:type="dxa"/>
            <w:vAlign w:val="center"/>
          </w:tcPr>
          <w:p w14:paraId="3ECF862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5A89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7C36E0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BB45DE9" w14:textId="28A24AA7" w:rsidR="00B6436E" w:rsidRPr="00544EEF" w:rsidRDefault="00B6436E" w:rsidP="00B6436E">
            <w:r w:rsidRPr="00E21F86">
              <w:t>610</w:t>
            </w:r>
          </w:p>
        </w:tc>
        <w:tc>
          <w:tcPr>
            <w:tcW w:w="7650" w:type="dxa"/>
            <w:vAlign w:val="center"/>
          </w:tcPr>
          <w:p w14:paraId="718363D2" w14:textId="7516A9DA" w:rsidR="00B6436E" w:rsidRPr="00544EEF" w:rsidRDefault="00B6436E" w:rsidP="00B6436E">
            <w:r w:rsidRPr="00E21F86">
              <w:t>Utilize printer’s marks and color separations.</w:t>
            </w:r>
          </w:p>
        </w:tc>
        <w:tc>
          <w:tcPr>
            <w:tcW w:w="1620" w:type="dxa"/>
            <w:vAlign w:val="center"/>
          </w:tcPr>
          <w:p w14:paraId="5899679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9342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37EC52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1ACA800" w14:textId="017F1173" w:rsidR="00B6436E" w:rsidRPr="00544EEF" w:rsidRDefault="00B6436E" w:rsidP="00B6436E">
            <w:r w:rsidRPr="00E21F86">
              <w:t>611</w:t>
            </w:r>
          </w:p>
        </w:tc>
        <w:tc>
          <w:tcPr>
            <w:tcW w:w="7650" w:type="dxa"/>
            <w:vAlign w:val="center"/>
          </w:tcPr>
          <w:p w14:paraId="27B5B5A2" w14:textId="02CD28FF" w:rsidR="00B6436E" w:rsidRPr="00544EEF" w:rsidRDefault="00B6436E" w:rsidP="00B6436E">
            <w:r w:rsidRPr="00E21F86">
              <w:t>Utilize basic math functions, proportions, and measurements.</w:t>
            </w:r>
          </w:p>
        </w:tc>
        <w:tc>
          <w:tcPr>
            <w:tcW w:w="1620" w:type="dxa"/>
            <w:vAlign w:val="center"/>
          </w:tcPr>
          <w:p w14:paraId="0105D31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F8E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A5C471E" w:rsidR="00EA581C" w:rsidRDefault="00EA581C" w:rsidP="00EA581C">
      <w:pPr>
        <w:pStyle w:val="Heading2"/>
      </w:pPr>
      <w:r>
        <w:t xml:space="preserve">700 </w:t>
      </w:r>
      <w:r w:rsidR="00B6436E">
        <w:t>Typ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471C01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36B3BC2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04A0934" w14:textId="4064A81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701</w:t>
            </w:r>
          </w:p>
        </w:tc>
        <w:tc>
          <w:tcPr>
            <w:tcW w:w="7650" w:type="dxa"/>
            <w:vAlign w:val="center"/>
          </w:tcPr>
          <w:p w14:paraId="534FD653" w14:textId="3526C2E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Identify the anatomy and classification of typ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994BE6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4843B2B" w14:textId="4021E4E5" w:rsidR="00B6436E" w:rsidRPr="00D0177F" w:rsidRDefault="00B6436E" w:rsidP="00B6436E">
            <w:r w:rsidRPr="00332D42">
              <w:t>702</w:t>
            </w:r>
          </w:p>
        </w:tc>
        <w:tc>
          <w:tcPr>
            <w:tcW w:w="7650" w:type="dxa"/>
            <w:vAlign w:val="center"/>
          </w:tcPr>
          <w:p w14:paraId="6FDED19C" w14:textId="76A271AA" w:rsidR="00B6436E" w:rsidRPr="00D0177F" w:rsidRDefault="00B6436E" w:rsidP="00B6436E">
            <w:r w:rsidRPr="00332D42">
              <w:t>Identify typographic styles.</w:t>
            </w:r>
          </w:p>
        </w:tc>
        <w:tc>
          <w:tcPr>
            <w:tcW w:w="1620" w:type="dxa"/>
            <w:vAlign w:val="center"/>
          </w:tcPr>
          <w:p w14:paraId="521C4A9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95A1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ADB852" w14:textId="0C760705" w:rsidR="00B6436E" w:rsidRPr="00D0177F" w:rsidRDefault="00B6436E" w:rsidP="00B6436E">
            <w:r w:rsidRPr="00332D42">
              <w:t>703</w:t>
            </w:r>
          </w:p>
        </w:tc>
        <w:tc>
          <w:tcPr>
            <w:tcW w:w="7650" w:type="dxa"/>
            <w:vAlign w:val="center"/>
          </w:tcPr>
          <w:p w14:paraId="4184EC1E" w14:textId="12BDF69A" w:rsidR="00B6436E" w:rsidRPr="00D0177F" w:rsidRDefault="00B6436E" w:rsidP="00B6436E">
            <w:r w:rsidRPr="00332D42">
              <w:t>Manipulate type through character and paragraph formatting.</w:t>
            </w:r>
          </w:p>
        </w:tc>
        <w:tc>
          <w:tcPr>
            <w:tcW w:w="1620" w:type="dxa"/>
            <w:vAlign w:val="center"/>
          </w:tcPr>
          <w:p w14:paraId="23631BE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2899DF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71E0B23" w14:textId="1CAA342F" w:rsidR="00B6436E" w:rsidRPr="008A342A" w:rsidRDefault="00B6436E" w:rsidP="00B6436E">
            <w:r w:rsidRPr="00332D42">
              <w:t>704</w:t>
            </w:r>
          </w:p>
        </w:tc>
        <w:tc>
          <w:tcPr>
            <w:tcW w:w="7650" w:type="dxa"/>
            <w:vAlign w:val="center"/>
          </w:tcPr>
          <w:p w14:paraId="269DE701" w14:textId="500A2A68" w:rsidR="00B6436E" w:rsidRPr="008A342A" w:rsidRDefault="00B6436E" w:rsidP="00B6436E">
            <w:r w:rsidRPr="00332D42">
              <w:t xml:space="preserve">Choose and apply </w:t>
            </w:r>
            <w:r w:rsidR="005A505E">
              <w:t xml:space="preserve">an </w:t>
            </w:r>
            <w:r w:rsidRPr="00332D42">
              <w:t>appropriate typeface.</w:t>
            </w:r>
          </w:p>
        </w:tc>
        <w:tc>
          <w:tcPr>
            <w:tcW w:w="1620" w:type="dxa"/>
            <w:vAlign w:val="center"/>
          </w:tcPr>
          <w:p w14:paraId="12B3C81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0ED8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451183D" w14:textId="77777777" w:rsidR="00BC740B" w:rsidRDefault="00BC740B" w:rsidP="00FA5C60">
      <w:pPr>
        <w:pStyle w:val="Heading2"/>
      </w:pPr>
      <w:bookmarkStart w:id="3" w:name="_Hlk66374067"/>
    </w:p>
    <w:p w14:paraId="56578827" w14:textId="77777777" w:rsidR="00BC740B" w:rsidRDefault="00BC740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661BDF6F" w:rsidR="00FA5C60" w:rsidRDefault="00FA5C60" w:rsidP="00FA5C60">
      <w:pPr>
        <w:pStyle w:val="Heading2"/>
      </w:pPr>
      <w:r>
        <w:lastRenderedPageBreak/>
        <w:t xml:space="preserve">800 </w:t>
      </w:r>
      <w:r w:rsidR="00B6436E">
        <w:t>Digital 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1A2E73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16072BA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532089" w14:textId="6E396A0B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1</w:t>
            </w:r>
          </w:p>
        </w:tc>
        <w:tc>
          <w:tcPr>
            <w:tcW w:w="7650" w:type="dxa"/>
            <w:vAlign w:val="center"/>
          </w:tcPr>
          <w:p w14:paraId="6A13E116" w14:textId="1DA1566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 xml:space="preserve">Operate </w:t>
            </w:r>
            <w:r w:rsidR="005A505E">
              <w:t xml:space="preserve">a </w:t>
            </w:r>
            <w:r w:rsidRPr="00714F4F">
              <w:t>digital camera and accessori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BB9D34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C2244EA" w14:textId="5DFF5395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2</w:t>
            </w:r>
          </w:p>
        </w:tc>
        <w:tc>
          <w:tcPr>
            <w:tcW w:w="7650" w:type="dxa"/>
            <w:vAlign w:val="center"/>
          </w:tcPr>
          <w:p w14:paraId="39BA9508" w14:textId="6A01E44A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Compose a photograph through the lens.</w:t>
            </w:r>
          </w:p>
        </w:tc>
        <w:tc>
          <w:tcPr>
            <w:tcW w:w="1620" w:type="dxa"/>
            <w:vAlign w:val="center"/>
          </w:tcPr>
          <w:p w14:paraId="45F42D7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B572B62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2EB1786" w14:textId="4197AD5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3</w:t>
            </w:r>
          </w:p>
        </w:tc>
        <w:tc>
          <w:tcPr>
            <w:tcW w:w="7650" w:type="dxa"/>
            <w:vAlign w:val="center"/>
          </w:tcPr>
          <w:p w14:paraId="5FF22327" w14:textId="63A398DF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Determine lighting options and their effects.</w:t>
            </w:r>
          </w:p>
        </w:tc>
        <w:tc>
          <w:tcPr>
            <w:tcW w:w="1620" w:type="dxa"/>
            <w:vAlign w:val="center"/>
          </w:tcPr>
          <w:p w14:paraId="673B87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BFFD5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DFCCD82" w14:textId="467BE950" w:rsidR="00B6436E" w:rsidRPr="00214FED" w:rsidRDefault="00B6436E" w:rsidP="00B6436E">
            <w:r w:rsidRPr="00714F4F">
              <w:t>804</w:t>
            </w:r>
          </w:p>
        </w:tc>
        <w:tc>
          <w:tcPr>
            <w:tcW w:w="7650" w:type="dxa"/>
            <w:vAlign w:val="center"/>
          </w:tcPr>
          <w:p w14:paraId="6664DFAC" w14:textId="041CA489" w:rsidR="00B6436E" w:rsidRPr="00214FED" w:rsidRDefault="00B6436E" w:rsidP="00B6436E">
            <w:r w:rsidRPr="00714F4F">
              <w:t xml:space="preserve">Stabilize </w:t>
            </w:r>
            <w:r w:rsidR="005A505E">
              <w:t xml:space="preserve">a </w:t>
            </w:r>
            <w:r w:rsidRPr="00714F4F">
              <w:t>camera.</w:t>
            </w:r>
          </w:p>
        </w:tc>
        <w:tc>
          <w:tcPr>
            <w:tcW w:w="1620" w:type="dxa"/>
            <w:vAlign w:val="center"/>
          </w:tcPr>
          <w:p w14:paraId="46E5B59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0231EC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E3ED8D3" w14:textId="47DF67FF" w:rsidR="00B6436E" w:rsidRPr="00214FED" w:rsidRDefault="00B6436E" w:rsidP="00B6436E">
            <w:r w:rsidRPr="00714F4F">
              <w:t>805</w:t>
            </w:r>
          </w:p>
        </w:tc>
        <w:tc>
          <w:tcPr>
            <w:tcW w:w="7650" w:type="dxa"/>
            <w:vAlign w:val="center"/>
          </w:tcPr>
          <w:p w14:paraId="1C10CD47" w14:textId="480E8287" w:rsidR="00B6436E" w:rsidRPr="00214FED" w:rsidRDefault="00B6436E" w:rsidP="00B6436E">
            <w:r w:rsidRPr="00714F4F">
              <w:t>Download and manage digital images.</w:t>
            </w:r>
          </w:p>
        </w:tc>
        <w:tc>
          <w:tcPr>
            <w:tcW w:w="1620" w:type="dxa"/>
            <w:vAlign w:val="center"/>
          </w:tcPr>
          <w:p w14:paraId="4B9FE03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73BC4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D22834C" w14:textId="6FB24032" w:rsidR="00B6436E" w:rsidRPr="00AB79FA" w:rsidRDefault="00B6436E" w:rsidP="00B6436E">
            <w:r w:rsidRPr="00714F4F">
              <w:t>806</w:t>
            </w:r>
          </w:p>
        </w:tc>
        <w:tc>
          <w:tcPr>
            <w:tcW w:w="7650" w:type="dxa"/>
            <w:vAlign w:val="center"/>
          </w:tcPr>
          <w:p w14:paraId="1013DB45" w14:textId="24559F20" w:rsidR="00B6436E" w:rsidRPr="00AB79FA" w:rsidRDefault="00B6436E" w:rsidP="00B6436E">
            <w:r w:rsidRPr="00714F4F">
              <w:t>Identify principles of the exposure triangle.</w:t>
            </w:r>
          </w:p>
        </w:tc>
        <w:tc>
          <w:tcPr>
            <w:tcW w:w="1620" w:type="dxa"/>
            <w:vAlign w:val="center"/>
          </w:tcPr>
          <w:p w14:paraId="64CFA5A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13E6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29DC36C6" w:rsidR="00FA5C60" w:rsidRDefault="00FA5C60" w:rsidP="00FA5C60">
      <w:pPr>
        <w:pStyle w:val="Heading2"/>
      </w:pPr>
      <w:r>
        <w:t xml:space="preserve">900 </w:t>
      </w:r>
      <w:r w:rsidR="00B6436E">
        <w:t xml:space="preserve">Professional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24DFB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048934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76B5848" w14:textId="1E4958E3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1</w:t>
            </w:r>
          </w:p>
        </w:tc>
        <w:tc>
          <w:tcPr>
            <w:tcW w:w="7650" w:type="dxa"/>
            <w:vAlign w:val="center"/>
          </w:tcPr>
          <w:p w14:paraId="5C267A34" w14:textId="026B2500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portfolio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6F0310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EA1D777" w14:textId="6B15C122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2</w:t>
            </w:r>
          </w:p>
        </w:tc>
        <w:tc>
          <w:tcPr>
            <w:tcW w:w="7650" w:type="dxa"/>
            <w:vAlign w:val="center"/>
          </w:tcPr>
          <w:p w14:paraId="41D3C546" w14:textId="3FE25C45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visual concept presentation.</w:t>
            </w:r>
          </w:p>
        </w:tc>
        <w:tc>
          <w:tcPr>
            <w:tcW w:w="1620" w:type="dxa"/>
            <w:vAlign w:val="center"/>
          </w:tcPr>
          <w:p w14:paraId="7443EE7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CCBB0F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7968DB9" w14:textId="4FC3D20C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3</w:t>
            </w:r>
          </w:p>
        </w:tc>
        <w:tc>
          <w:tcPr>
            <w:tcW w:w="7650" w:type="dxa"/>
            <w:vAlign w:val="center"/>
          </w:tcPr>
          <w:p w14:paraId="15C7CF6C" w14:textId="667259AE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Estimate time and materials for a project.</w:t>
            </w:r>
          </w:p>
        </w:tc>
        <w:tc>
          <w:tcPr>
            <w:tcW w:w="1620" w:type="dxa"/>
            <w:vAlign w:val="center"/>
          </w:tcPr>
          <w:p w14:paraId="2D6D143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A7742B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6A487D4" w14:textId="5C6BBD6D" w:rsidR="00B6436E" w:rsidRPr="001F72A9" w:rsidRDefault="00B6436E" w:rsidP="00B6436E">
            <w:r w:rsidRPr="00890A7A">
              <w:t>904</w:t>
            </w:r>
          </w:p>
        </w:tc>
        <w:tc>
          <w:tcPr>
            <w:tcW w:w="7650" w:type="dxa"/>
            <w:vAlign w:val="center"/>
          </w:tcPr>
          <w:p w14:paraId="40FB7FAC" w14:textId="6B026DA1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BDF45A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176FEFB" w14:textId="19C7EF73" w:rsidR="00B6436E" w:rsidRPr="001F72A9" w:rsidRDefault="00B6436E" w:rsidP="00B6436E">
            <w:r w:rsidRPr="00890A7A">
              <w:t>905</w:t>
            </w:r>
          </w:p>
        </w:tc>
        <w:tc>
          <w:tcPr>
            <w:tcW w:w="7650" w:type="dxa"/>
            <w:vAlign w:val="center"/>
          </w:tcPr>
          <w:p w14:paraId="6D209CF3" w14:textId="15253804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2F052F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5292A4" w14:textId="45372C20" w:rsidR="00B6436E" w:rsidRPr="001F72A9" w:rsidRDefault="00B6436E" w:rsidP="00B6436E">
            <w:r w:rsidRPr="00890A7A">
              <w:t>906</w:t>
            </w:r>
          </w:p>
        </w:tc>
        <w:tc>
          <w:tcPr>
            <w:tcW w:w="7650" w:type="dxa"/>
            <w:vAlign w:val="center"/>
          </w:tcPr>
          <w:p w14:paraId="42D09EAE" w14:textId="74DC1A88" w:rsidR="00B6436E" w:rsidRPr="001F72A9" w:rsidRDefault="00B6436E" w:rsidP="00B6436E">
            <w:r w:rsidRPr="00890A7A">
              <w:t xml:space="preserve">Participate in critiques of commercial art projects. </w:t>
            </w:r>
          </w:p>
        </w:tc>
        <w:tc>
          <w:tcPr>
            <w:tcW w:w="1620" w:type="dxa"/>
            <w:vAlign w:val="center"/>
          </w:tcPr>
          <w:p w14:paraId="586451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54A34B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F4184C8" w14:textId="0F766764" w:rsidR="00B6436E" w:rsidRPr="001F72A9" w:rsidRDefault="00B6436E" w:rsidP="00B6436E">
            <w:r w:rsidRPr="00890A7A">
              <w:t>907</w:t>
            </w:r>
          </w:p>
        </w:tc>
        <w:tc>
          <w:tcPr>
            <w:tcW w:w="7650" w:type="dxa"/>
            <w:vAlign w:val="center"/>
          </w:tcPr>
          <w:p w14:paraId="7F8FB509" w14:textId="75E5D1A3" w:rsidR="00B6436E" w:rsidRPr="001F72A9" w:rsidRDefault="00B6436E" w:rsidP="00B6436E">
            <w:r w:rsidRPr="00890A7A">
              <w:t>Explore current industry trends.</w:t>
            </w:r>
          </w:p>
        </w:tc>
        <w:tc>
          <w:tcPr>
            <w:tcW w:w="1620" w:type="dxa"/>
            <w:vAlign w:val="center"/>
          </w:tcPr>
          <w:p w14:paraId="472105F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C54F0C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309B2D7" w14:textId="0CA84969" w:rsidR="00B6436E" w:rsidRPr="00123D5C" w:rsidRDefault="00B6436E" w:rsidP="00B6436E">
            <w:r w:rsidRPr="00890A7A">
              <w:t>908</w:t>
            </w:r>
          </w:p>
        </w:tc>
        <w:tc>
          <w:tcPr>
            <w:tcW w:w="7650" w:type="dxa"/>
            <w:vAlign w:val="center"/>
          </w:tcPr>
          <w:p w14:paraId="161EA1DF" w14:textId="2F1509E7" w:rsidR="00B6436E" w:rsidRPr="00123D5C" w:rsidRDefault="00B6436E" w:rsidP="00B6436E">
            <w:r w:rsidRPr="00890A7A">
              <w:t xml:space="preserve">Demonstrate research, employability, and organizational skills. </w:t>
            </w:r>
          </w:p>
        </w:tc>
        <w:tc>
          <w:tcPr>
            <w:tcW w:w="1620" w:type="dxa"/>
            <w:vAlign w:val="center"/>
          </w:tcPr>
          <w:p w14:paraId="3034B1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8DD5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324380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CCCC5FA" w14:textId="5529A4B4" w:rsidR="00B6436E" w:rsidRPr="00123D5C" w:rsidRDefault="00B6436E" w:rsidP="00B6436E">
            <w:r w:rsidRPr="00890A7A">
              <w:t>909</w:t>
            </w:r>
          </w:p>
        </w:tc>
        <w:tc>
          <w:tcPr>
            <w:tcW w:w="7650" w:type="dxa"/>
            <w:vAlign w:val="center"/>
          </w:tcPr>
          <w:p w14:paraId="66D3D465" w14:textId="39A079AA" w:rsidR="00B6436E" w:rsidRPr="00123D5C" w:rsidRDefault="00B6436E" w:rsidP="00B6436E">
            <w:r w:rsidRPr="00890A7A">
              <w:t>Create personal branding materials.</w:t>
            </w:r>
          </w:p>
        </w:tc>
        <w:tc>
          <w:tcPr>
            <w:tcW w:w="1620" w:type="dxa"/>
            <w:vAlign w:val="center"/>
          </w:tcPr>
          <w:p w14:paraId="678818F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248E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11AE1A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4A394C" w14:textId="5C68344A" w:rsidR="00B6436E" w:rsidRPr="00123D5C" w:rsidRDefault="00B6436E" w:rsidP="00B6436E">
            <w:r w:rsidRPr="00890A7A">
              <w:t>910</w:t>
            </w:r>
          </w:p>
        </w:tc>
        <w:tc>
          <w:tcPr>
            <w:tcW w:w="7650" w:type="dxa"/>
            <w:vAlign w:val="center"/>
          </w:tcPr>
          <w:p w14:paraId="3584ED34" w14:textId="24AAEA4E" w:rsidR="00B6436E" w:rsidRPr="00123D5C" w:rsidRDefault="00B6436E" w:rsidP="00B6436E">
            <w:r w:rsidRPr="00890A7A">
              <w:t>Explore the importance of social media as it relates to employability.</w:t>
            </w:r>
          </w:p>
        </w:tc>
        <w:tc>
          <w:tcPr>
            <w:tcW w:w="1620" w:type="dxa"/>
            <w:vAlign w:val="center"/>
          </w:tcPr>
          <w:p w14:paraId="478CC08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1DBD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399D7063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46BCF" w14:textId="77777777" w:rsidR="00B01C64" w:rsidRDefault="00B01C64" w:rsidP="000733E4">
      <w:pPr>
        <w:spacing w:after="0" w:line="240" w:lineRule="auto"/>
      </w:pPr>
      <w:r>
        <w:separator/>
      </w:r>
    </w:p>
  </w:endnote>
  <w:endnote w:type="continuationSeparator" w:id="0">
    <w:p w14:paraId="545199B0" w14:textId="77777777" w:rsidR="00B01C64" w:rsidRDefault="00B01C6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6595866" w:rsidR="009B6E33" w:rsidRPr="00B6436E" w:rsidRDefault="00B6436E" w:rsidP="00315194">
    <w:pPr>
      <w:pStyle w:val="Footer"/>
      <w:tabs>
        <w:tab w:val="clear" w:pos="9360"/>
        <w:tab w:val="right" w:pos="12690"/>
      </w:tabs>
    </w:pPr>
    <w:r w:rsidRPr="00B6436E">
      <w:t xml:space="preserve">Commercial/Advertising Art CIP </w:t>
    </w:r>
    <w:proofErr w:type="gramStart"/>
    <w:r w:rsidRPr="00B6436E">
      <w:t>50.0402</w:t>
    </w:r>
    <w:r w:rsidR="00D057E3">
      <w:t xml:space="preserve">  POS</w:t>
    </w:r>
    <w:proofErr w:type="gramEnd"/>
    <w:r w:rsidR="00D057E3">
      <w:t xml:space="preserve"> 11 Version E</w:t>
    </w:r>
    <w:r w:rsidR="00315194">
      <w:tab/>
    </w:r>
    <w:r w:rsidR="00315194">
      <w:fldChar w:fldCharType="begin"/>
    </w:r>
    <w:r w:rsidR="00315194">
      <w:instrText xml:space="preserve"> PAGE   \* MERGEFORMAT </w:instrText>
    </w:r>
    <w:r w:rsidR="00315194">
      <w:fldChar w:fldCharType="separate"/>
    </w:r>
    <w:r w:rsidR="00315194">
      <w:rPr>
        <w:noProof/>
      </w:rPr>
      <w:t>1</w:t>
    </w:r>
    <w:r w:rsidR="0031519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11D02" w14:textId="77777777" w:rsidR="00B01C64" w:rsidRDefault="00B01C64" w:rsidP="000733E4">
      <w:pPr>
        <w:spacing w:after="0" w:line="240" w:lineRule="auto"/>
      </w:pPr>
      <w:r>
        <w:separator/>
      </w:r>
    </w:p>
  </w:footnote>
  <w:footnote w:type="continuationSeparator" w:id="0">
    <w:p w14:paraId="36EEE452" w14:textId="77777777" w:rsidR="00B01C64" w:rsidRDefault="00B01C6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1456C79E" w14:textId="77777777" w:rsidR="00D7006C" w:rsidRPr="007A6840" w:rsidRDefault="00D7006C" w:rsidP="00D7006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34BB4F" wp14:editId="6202A76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689C8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7881D8D5" w14:textId="77777777" w:rsidR="00D7006C" w:rsidRDefault="00D700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B5523"/>
    <w:rsid w:val="001C5B5A"/>
    <w:rsid w:val="002146A6"/>
    <w:rsid w:val="00216F40"/>
    <w:rsid w:val="00217F98"/>
    <w:rsid w:val="00264B51"/>
    <w:rsid w:val="00280E60"/>
    <w:rsid w:val="002A5F84"/>
    <w:rsid w:val="00315194"/>
    <w:rsid w:val="0033180A"/>
    <w:rsid w:val="00336C49"/>
    <w:rsid w:val="0037327B"/>
    <w:rsid w:val="003A2995"/>
    <w:rsid w:val="003A6945"/>
    <w:rsid w:val="003D27C2"/>
    <w:rsid w:val="003F39DD"/>
    <w:rsid w:val="003F4DDF"/>
    <w:rsid w:val="00400CA6"/>
    <w:rsid w:val="00435A12"/>
    <w:rsid w:val="00481622"/>
    <w:rsid w:val="004C2A92"/>
    <w:rsid w:val="004D4EFE"/>
    <w:rsid w:val="005047EC"/>
    <w:rsid w:val="0050684F"/>
    <w:rsid w:val="00547C10"/>
    <w:rsid w:val="005A505E"/>
    <w:rsid w:val="005D6BCE"/>
    <w:rsid w:val="006704EF"/>
    <w:rsid w:val="006E0583"/>
    <w:rsid w:val="006E0EAE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467F2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01C64"/>
    <w:rsid w:val="00B26EAC"/>
    <w:rsid w:val="00B27399"/>
    <w:rsid w:val="00B41366"/>
    <w:rsid w:val="00B6436E"/>
    <w:rsid w:val="00B719D0"/>
    <w:rsid w:val="00B82CCC"/>
    <w:rsid w:val="00BC740B"/>
    <w:rsid w:val="00BD2444"/>
    <w:rsid w:val="00C0753E"/>
    <w:rsid w:val="00C30671"/>
    <w:rsid w:val="00C36E47"/>
    <w:rsid w:val="00C54576"/>
    <w:rsid w:val="00C57C40"/>
    <w:rsid w:val="00CA1AFB"/>
    <w:rsid w:val="00CA5C5A"/>
    <w:rsid w:val="00CC6849"/>
    <w:rsid w:val="00D04192"/>
    <w:rsid w:val="00D057E3"/>
    <w:rsid w:val="00D34DDA"/>
    <w:rsid w:val="00D47433"/>
    <w:rsid w:val="00D7006C"/>
    <w:rsid w:val="00DC6100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17F927-762D-4EA7-BC01-49FA704EBF9E}"/>
</file>

<file path=customXml/itemProps3.xml><?xml version="1.0" encoding="utf-8"?>
<ds:datastoreItem xmlns:ds="http://schemas.openxmlformats.org/officeDocument/2006/customXml" ds:itemID="{123EE638-15D1-4C7A-8D03-5998B437C1FC}"/>
</file>

<file path=customXml/itemProps4.xml><?xml version="1.0" encoding="utf-8"?>
<ds:datastoreItem xmlns:ds="http://schemas.openxmlformats.org/officeDocument/2006/customXml" ds:itemID="{4546469C-C181-4D2D-8042-C4EE37A028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8</Words>
  <Characters>3927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8:00Z</dcterms:created>
  <dcterms:modified xsi:type="dcterms:W3CDTF">2021-08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